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55BE6219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764C60">
        <w:rPr>
          <w:sz w:val="24"/>
          <w:szCs w:val="24"/>
          <w:lang w:val="sr-Latn-BA"/>
        </w:rPr>
        <w:t>16</w:t>
      </w:r>
      <w:r w:rsidR="00057879">
        <w:rPr>
          <w:sz w:val="24"/>
          <w:szCs w:val="24"/>
          <w:lang w:val="sr-Latn-BA"/>
        </w:rPr>
        <w:t>.</w:t>
      </w:r>
      <w:r w:rsidR="00764C60">
        <w:rPr>
          <w:sz w:val="24"/>
          <w:szCs w:val="24"/>
          <w:lang w:val="sr-Latn-BA"/>
        </w:rPr>
        <w:t>9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057879">
        <w:rPr>
          <w:sz w:val="24"/>
          <w:szCs w:val="24"/>
          <w:lang w:val="sr-Latn-BA"/>
        </w:rPr>
        <w:t>1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1276"/>
      </w:tblGrid>
      <w:tr w:rsidR="006F20C0" w:rsidRPr="00963B41" w14:paraId="18BC62BA" w14:textId="77777777" w:rsidTr="00810CE6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810CE6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810CE6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810CE6" w:rsidRPr="00D928C6" w14:paraId="2E269E9A" w14:textId="77777777" w:rsidTr="00810CE6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533D" w14:textId="40553295" w:rsidR="00810CE6" w:rsidRPr="00EF3D94" w:rsidRDefault="00764C60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77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21B5" w14:textId="06EFFB47" w:rsidR="00810CE6" w:rsidRPr="00EF3D94" w:rsidRDefault="00764C60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ećarević Nikolet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C85D" w14:textId="5DCE9C15" w:rsidR="00810CE6" w:rsidRPr="00EF3D94" w:rsidRDefault="00764C60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0.2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66B0" w14:textId="67B383A8" w:rsidR="00810CE6" w:rsidRPr="00EF3D94" w:rsidRDefault="00764C60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52BAE" w14:textId="4F06B49D" w:rsidR="00810CE6" w:rsidRPr="00EF3D94" w:rsidRDefault="00764C60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97F75" w14:textId="69156626" w:rsidR="00810CE6" w:rsidRPr="00EF3D94" w:rsidRDefault="00764C60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4.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B61F" w14:textId="74FCA15C" w:rsidR="00810CE6" w:rsidRPr="00EF3D94" w:rsidRDefault="00764C60" w:rsidP="0007749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EF3D94" w:rsidRPr="00D928C6" w14:paraId="234B6A8E" w14:textId="77777777" w:rsidTr="00EF3D94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2282E" w14:textId="214788EE" w:rsidR="00EF3D94" w:rsidRPr="00EF3D94" w:rsidRDefault="00764C60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65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C5BAE" w14:textId="60915CA4" w:rsidR="00EF3D94" w:rsidRPr="00EF3D94" w:rsidRDefault="00764C60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Vasić Bo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5FC7F" w14:textId="514BFD5D" w:rsidR="00EF3D94" w:rsidRPr="00EF3D94" w:rsidRDefault="00764C60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0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8F9F" w14:textId="20EEA15E" w:rsidR="00EF3D94" w:rsidRPr="00C235F0" w:rsidRDefault="00764C60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6876D" w14:textId="150638C4" w:rsidR="00EF3D94" w:rsidRPr="00C235F0" w:rsidRDefault="00764C60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3111" w14:textId="640F518E" w:rsidR="00EF3D94" w:rsidRPr="00EF3D94" w:rsidRDefault="00764C60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1</w:t>
            </w:r>
            <w:r w:rsidR="00CB48E2">
              <w:rPr>
                <w:b/>
                <w:color w:val="000000"/>
                <w:sz w:val="24"/>
                <w:szCs w:val="24"/>
                <w:lang w:val="sr-Latn-BA"/>
              </w:rPr>
              <w:t>.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55C86" w14:textId="54E28EC9" w:rsidR="00EF3D94" w:rsidRPr="00EF3D94" w:rsidRDefault="00764C60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  <w:tr w:rsidR="00EF3D94" w:rsidRPr="00D928C6" w14:paraId="364201BF" w14:textId="77777777" w:rsidTr="00EF3D94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39651" w14:textId="6021DA9F" w:rsidR="00EF3D94" w:rsidRPr="00EF3D94" w:rsidRDefault="00764C60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51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54E6" w14:textId="71ED893F" w:rsidR="00EF3D94" w:rsidRPr="00EF3D94" w:rsidRDefault="00764C60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Keča Radmil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7F396" w14:textId="25FC5358" w:rsidR="00EF3D94" w:rsidRPr="00EF3D94" w:rsidRDefault="00764C60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.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8C165" w14:textId="58C0395D" w:rsidR="00EF3D94" w:rsidRPr="00C235F0" w:rsidRDefault="00764C60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2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01BEE" w14:textId="3451C905" w:rsidR="00EF3D94" w:rsidRPr="00C235F0" w:rsidRDefault="00764C60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C43F1" w14:textId="46EBEC3B" w:rsidR="00EF3D94" w:rsidRPr="00EF3D94" w:rsidRDefault="00764C60" w:rsidP="00C235F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5.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73D28" w14:textId="63D264CE" w:rsidR="00EF3D94" w:rsidRPr="00EF3D94" w:rsidRDefault="00764C60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EF3D94" w:rsidRPr="00D928C6" w14:paraId="338D463C" w14:textId="77777777" w:rsidTr="00764C60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9CA8A" w14:textId="1D5DC2A1" w:rsidR="00EF3D94" w:rsidRDefault="00764C60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849/08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D4EB" w14:textId="3F820CDF" w:rsidR="00EF3D94" w:rsidRDefault="00764C60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aleš Jele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0B79" w14:textId="2DBAF4FB" w:rsidR="00EF3D94" w:rsidRPr="00057879" w:rsidRDefault="00764C60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DB1A" w14:textId="70BEAC18" w:rsidR="00EF3D94" w:rsidRPr="00EF3D94" w:rsidRDefault="00764C60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A4C7D" w14:textId="5DDD1239" w:rsidR="00EF3D94" w:rsidRPr="00EF3D94" w:rsidRDefault="00764C60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764C60"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1B4B" w14:textId="45509846" w:rsidR="00EF3D94" w:rsidRPr="00057879" w:rsidRDefault="00764C60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0</w:t>
            </w:r>
            <w:r w:rsidR="00CB48E2">
              <w:rPr>
                <w:b/>
                <w:color w:val="000000"/>
                <w:sz w:val="24"/>
                <w:szCs w:val="24"/>
                <w:lang w:val="sr-Latn-BA"/>
              </w:rPr>
              <w:t>.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FBD1" w14:textId="29E626CD" w:rsidR="00EF3D94" w:rsidRPr="00057879" w:rsidRDefault="00764C60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0308255D" w14:textId="5F33D49C" w:rsidR="00D87A2C" w:rsidRDefault="00D87A2C" w:rsidP="004C7C79">
      <w:pPr>
        <w:rPr>
          <w:sz w:val="24"/>
          <w:szCs w:val="24"/>
          <w:lang w:val="sr-Latn-BA"/>
        </w:rPr>
      </w:pPr>
    </w:p>
    <w:p w14:paraId="4ED8419C" w14:textId="77777777" w:rsidR="00A01D4E" w:rsidRDefault="00A01D4E" w:rsidP="004C7C79">
      <w:pPr>
        <w:rPr>
          <w:sz w:val="24"/>
          <w:szCs w:val="24"/>
          <w:lang w:val="sr-Latn-BA"/>
        </w:rPr>
      </w:pPr>
    </w:p>
    <w:sectPr w:rsidR="00A01D4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6803"/>
    <w:rsid w:val="001334EA"/>
    <w:rsid w:val="00152E82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7B33"/>
    <w:rsid w:val="003C1468"/>
    <w:rsid w:val="003C4BB3"/>
    <w:rsid w:val="003D0C27"/>
    <w:rsid w:val="003D0F97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1340F"/>
    <w:rsid w:val="00A16452"/>
    <w:rsid w:val="00A22679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A09C4"/>
    <w:rsid w:val="00DB2F61"/>
    <w:rsid w:val="00DC55E5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C45FD"/>
    <w:rsid w:val="00EF010B"/>
    <w:rsid w:val="00EF04D6"/>
    <w:rsid w:val="00EF375C"/>
    <w:rsid w:val="00EF3D94"/>
    <w:rsid w:val="00EF5CCE"/>
    <w:rsid w:val="00F0471A"/>
    <w:rsid w:val="00F13FDC"/>
    <w:rsid w:val="00F16A00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2</TotalTime>
  <Pages>1</Pages>
  <Words>50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19</cp:revision>
  <cp:lastPrinted>2019-11-14T16:12:00Z</cp:lastPrinted>
  <dcterms:created xsi:type="dcterms:W3CDTF">2017-11-17T12:56:00Z</dcterms:created>
  <dcterms:modified xsi:type="dcterms:W3CDTF">2021-09-20T06:50:00Z</dcterms:modified>
</cp:coreProperties>
</file>